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B67A4F">
      <w:pPr>
        <w:jc w:val="center"/>
        <w:rPr>
          <w:sz w:val="28"/>
          <w:szCs w:val="28"/>
        </w:rPr>
      </w:pPr>
      <w:r>
        <w:rPr>
          <w:noProof/>
        </w:rPr>
      </w:r>
      <w:r w:rsidR="00B67A4F">
        <w:rPr>
          <w:noProof/>
        </w:rP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A70C918" w:rsidR="007B4A91" w:rsidRDefault="00B54237">
      <w:pPr>
        <w:rPr>
          <w:sz w:val="28"/>
          <w:szCs w:val="28"/>
        </w:rPr>
      </w:pPr>
      <w:r>
        <w:rPr>
          <w:sz w:val="28"/>
          <w:szCs w:val="28"/>
        </w:rPr>
        <w:t>The Cosmo King</w:t>
      </w:r>
    </w:p>
    <w:p w14:paraId="34A9E19B" w14:textId="77777777" w:rsidR="007B4A91" w:rsidRDefault="00B67A4F">
      <w:pPr>
        <w:rPr>
          <w:sz w:val="28"/>
          <w:szCs w:val="28"/>
        </w:rPr>
      </w:pPr>
      <w:r>
        <w:rPr>
          <w:noProof/>
        </w:rPr>
      </w:r>
      <w:r w:rsidR="00B67A4F">
        <w:rPr>
          <w:noProof/>
        </w:rP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3A9E4EF" w:rsidR="007B4A91" w:rsidRDefault="00B5423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goal of the game is to escape from </w:t>
      </w:r>
      <w:r w:rsidR="00D507DD">
        <w:rPr>
          <w:sz w:val="28"/>
          <w:szCs w:val="28"/>
        </w:rPr>
        <w:t xml:space="preserve">the </w:t>
      </w:r>
      <w:proofErr w:type="spellStart"/>
      <w:r w:rsidR="00264C02">
        <w:rPr>
          <w:sz w:val="28"/>
          <w:szCs w:val="28"/>
        </w:rPr>
        <w:t>aliens,meteors</w:t>
      </w:r>
      <w:proofErr w:type="spellEnd"/>
      <w:r w:rsidR="00264C02">
        <w:rPr>
          <w:sz w:val="28"/>
          <w:szCs w:val="28"/>
        </w:rPr>
        <w:t xml:space="preserve"> and other obstacles</w:t>
      </w:r>
      <w:r w:rsidR="00633C36">
        <w:rPr>
          <w:sz w:val="28"/>
          <w:szCs w:val="28"/>
        </w:rPr>
        <w:t xml:space="preserve">, travel to the </w:t>
      </w:r>
      <w:r w:rsidR="00B410F8">
        <w:rPr>
          <w:sz w:val="28"/>
          <w:szCs w:val="28"/>
        </w:rPr>
        <w:t>destination(particular planet other than Earth)</w:t>
      </w:r>
      <w:r w:rsidR="00633C36">
        <w:rPr>
          <w:sz w:val="28"/>
          <w:szCs w:val="28"/>
        </w:rPr>
        <w:t>, discover new things in other planets</w:t>
      </w:r>
      <w:r w:rsidR="00F30B3B">
        <w:rPr>
          <w:sz w:val="28"/>
          <w:szCs w:val="28"/>
        </w:rPr>
        <w:t xml:space="preserve"> </w:t>
      </w:r>
      <w:r w:rsidR="00A751DF">
        <w:rPr>
          <w:sz w:val="28"/>
          <w:szCs w:val="28"/>
        </w:rPr>
        <w:t xml:space="preserve">,have enough fuel by filling it at gas stations at regular intervals </w:t>
      </w:r>
      <w:r w:rsidR="00F30B3B">
        <w:rPr>
          <w:sz w:val="28"/>
          <w:szCs w:val="28"/>
        </w:rPr>
        <w:t xml:space="preserve">and safely return back to </w:t>
      </w:r>
      <w:proofErr w:type="spellStart"/>
      <w:r w:rsidR="00F30B3B">
        <w:rPr>
          <w:sz w:val="28"/>
          <w:szCs w:val="28"/>
        </w:rPr>
        <w:t>Earth.The</w:t>
      </w:r>
      <w:proofErr w:type="spellEnd"/>
      <w:r w:rsidR="00F30B3B">
        <w:rPr>
          <w:sz w:val="28"/>
          <w:szCs w:val="28"/>
        </w:rPr>
        <w:t xml:space="preserve"> game occurs in Space.</w:t>
      </w:r>
    </w:p>
    <w:p w14:paraId="3D632C61" w14:textId="77777777" w:rsidR="007B4A91" w:rsidRDefault="00B67A4F">
      <w:pPr>
        <w:rPr>
          <w:sz w:val="28"/>
          <w:szCs w:val="28"/>
        </w:rPr>
      </w:pPr>
      <w:r>
        <w:rPr>
          <w:noProof/>
        </w:rPr>
      </w:r>
      <w:r w:rsidR="00B67A4F">
        <w:rPr>
          <w:noProof/>
        </w:rP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6D4AA7FB" w:rsidR="007B4A91" w:rsidRDefault="00264C02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</w:t>
      </w:r>
      <w:r w:rsidR="00AC1416">
        <w:rPr>
          <w:sz w:val="28"/>
          <w:szCs w:val="28"/>
        </w:rPr>
        <w:t xml:space="preserve">scientists from Earth travel to space on a mission using their </w:t>
      </w:r>
      <w:r w:rsidR="00B41326">
        <w:rPr>
          <w:sz w:val="28"/>
          <w:szCs w:val="28"/>
        </w:rPr>
        <w:t xml:space="preserve">spaceship to find out and discover new things in </w:t>
      </w:r>
      <w:proofErr w:type="spellStart"/>
      <w:r w:rsidR="00B41326">
        <w:rPr>
          <w:sz w:val="28"/>
          <w:szCs w:val="28"/>
        </w:rPr>
        <w:t>Space.</w:t>
      </w:r>
      <w:r w:rsidR="00005CD8">
        <w:rPr>
          <w:sz w:val="28"/>
          <w:szCs w:val="28"/>
        </w:rPr>
        <w:t>The</w:t>
      </w:r>
      <w:proofErr w:type="spellEnd"/>
      <w:r w:rsidR="00005CD8">
        <w:rPr>
          <w:sz w:val="28"/>
          <w:szCs w:val="28"/>
        </w:rPr>
        <w:t xml:space="preserve"> scientists should escape from the aliens, protect themselves from</w:t>
      </w:r>
      <w:r w:rsidR="00AC1C66">
        <w:rPr>
          <w:sz w:val="28"/>
          <w:szCs w:val="28"/>
        </w:rPr>
        <w:t xml:space="preserve"> meteors and other </w:t>
      </w:r>
      <w:r w:rsidR="00FB0AD4">
        <w:rPr>
          <w:sz w:val="28"/>
          <w:szCs w:val="28"/>
        </w:rPr>
        <w:t xml:space="preserve">obstacles, reach the </w:t>
      </w:r>
      <w:r w:rsidR="000A6AE7">
        <w:rPr>
          <w:sz w:val="28"/>
          <w:szCs w:val="28"/>
        </w:rPr>
        <w:t>destination, discover new things in other planets or space bodies, have enough</w:t>
      </w:r>
      <w:r w:rsidR="003301FF">
        <w:rPr>
          <w:sz w:val="28"/>
          <w:szCs w:val="28"/>
        </w:rPr>
        <w:t xml:space="preserve"> fuel by filling it at regular intervals</w:t>
      </w:r>
      <w:r w:rsidR="00D369DA">
        <w:rPr>
          <w:sz w:val="28"/>
          <w:szCs w:val="28"/>
        </w:rPr>
        <w:t xml:space="preserve"> and safely return back to Earth.</w:t>
      </w:r>
    </w:p>
    <w:p w14:paraId="641B392C" w14:textId="036D49E5" w:rsidR="00FD543A" w:rsidRDefault="00FD543A">
      <w:pPr>
        <w:ind w:left="720"/>
        <w:rPr>
          <w:sz w:val="28"/>
          <w:szCs w:val="28"/>
        </w:rPr>
      </w:pPr>
    </w:p>
    <w:p w14:paraId="12B881CE" w14:textId="33DF6DF5" w:rsidR="00FD543A" w:rsidRDefault="00FD543A">
      <w:pPr>
        <w:ind w:left="720"/>
        <w:rPr>
          <w:sz w:val="28"/>
          <w:szCs w:val="28"/>
        </w:rPr>
      </w:pPr>
      <w:r>
        <w:rPr>
          <w:sz w:val="28"/>
          <w:szCs w:val="28"/>
        </w:rPr>
        <w:t>I would love to update the story and game by the advice and suggestions of my teacher.</w:t>
      </w:r>
    </w:p>
    <w:p w14:paraId="6102F988" w14:textId="77777777" w:rsidR="007B4A91" w:rsidRDefault="00B67A4F">
      <w:pPr>
        <w:rPr>
          <w:sz w:val="28"/>
          <w:szCs w:val="28"/>
        </w:rPr>
      </w:pPr>
      <w:r>
        <w:rPr>
          <w:noProof/>
        </w:rPr>
      </w:r>
      <w:r w:rsidR="00B67A4F">
        <w:rPr>
          <w:noProof/>
        </w:rP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B67A4F">
      <w:pPr>
        <w:rPr>
          <w:sz w:val="28"/>
          <w:szCs w:val="28"/>
        </w:rPr>
      </w:pPr>
      <w:r>
        <w:rPr>
          <w:noProof/>
        </w:rPr>
      </w:r>
      <w:r w:rsidR="00B67A4F">
        <w:rPr>
          <w:noProof/>
        </w:rP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B67A4F">
      <w:pPr>
        <w:rPr>
          <w:sz w:val="28"/>
          <w:szCs w:val="28"/>
        </w:rPr>
      </w:pPr>
      <w:r>
        <w:rPr>
          <w:noProof/>
        </w:rPr>
      </w:r>
      <w:r w:rsidR="00B67A4F">
        <w:rPr>
          <w:noProof/>
        </w:rP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1D8A1F5B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lastRenderedPageBreak/>
        <w:br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D396F98" w:rsidR="007B4A91" w:rsidRDefault="00655C7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ace ship by which the scientists are travelling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8E08B8B" w:rsidR="007B4A91" w:rsidRDefault="00312FF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ove to the desired places using the arrow keys and jump to a more distance on </w:t>
            </w:r>
            <w:r w:rsidR="00FC0BF1">
              <w:rPr>
                <w:sz w:val="28"/>
                <w:szCs w:val="28"/>
              </w:rPr>
              <w:t>pressing spacebar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4246A6A5" w:rsidR="007B4A91" w:rsidRDefault="00D0090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cientists, only after reaching the particular planet.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1F6509FD" w:rsidR="007B4A91" w:rsidRDefault="00D0090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to find out new discoveries using arrow keys.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FD54673" w:rsidR="007B4A91" w:rsidRDefault="0045542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17F9C0E" w:rsidR="007B4A91" w:rsidRDefault="00A5452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duce live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1B39B1F" w:rsidR="007B4A91" w:rsidRDefault="004B778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eteo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451697E9" w:rsidR="007B4A91" w:rsidRDefault="0048080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“”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06C05EDE" w:rsidR="007B4A91" w:rsidRDefault="004B778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as statio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35968D89" w:rsidR="007B4A91" w:rsidRDefault="0048080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ll gas in the spaceship</w:t>
            </w:r>
            <w:r>
              <w:rPr>
                <mc:AlternateContent>
                  <mc:Choice Requires="w16se"/>
                  <mc:Fallback>
                    <w:rFonts w:ascii="Segoe UI Symbol" w:eastAsia="Segoe UI Symbol" w:hAnsi="Segoe UI Symbol" w:cs="Segoe UI Symbol"/>
                  </mc:Fallback>
                </mc:AlternateContent>
                <w:sz w:val="28"/>
                <w:szCs w:val="28"/>
              </w:rPr>
              <mc:AlternateContent>
                <mc:Choice Requires="w16se">
                  <w16se:symEx w16se:font="Segoe UI Symbol" w16se:char="1F680"/>
                </mc:Choice>
                <mc:Fallback>
                  <w:t>🚀</w:t>
                </mc:Fallback>
              </mc:AlternateConten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695469BB" w:rsidR="007B4A91" w:rsidRDefault="004B778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arth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6AD239FD" w:rsidR="007B4A91" w:rsidRDefault="0048080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nal destination, mission accomplished after reaching</w:t>
            </w:r>
            <w:r w:rsidR="000E649E">
              <w:rPr>
                <w:sz w:val="28"/>
                <w:szCs w:val="28"/>
              </w:rPr>
              <w:t xml:space="preserve"> here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1E1874AA" w:rsidR="007B4A91" w:rsidRDefault="004B778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ifferent plane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163EE101" w:rsidR="007B4A91" w:rsidRDefault="000E649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ission destination…discoveries are </w:t>
            </w:r>
            <w:r w:rsidR="00AF7C99">
              <w:rPr>
                <w:sz w:val="28"/>
                <w:szCs w:val="28"/>
              </w:rPr>
              <w:t>hidden here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5BAB4332" w:rsidR="007B4A91" w:rsidRDefault="004B778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avenly bodi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5DC84AFB" w:rsidR="007B4A91" w:rsidRDefault="003D490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or the background</w:t>
            </w: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5592326E" w:rsidR="007B4A91" w:rsidRDefault="00FB6FC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idden discoveries in the </w:t>
            </w:r>
            <w:r w:rsidR="00A54529">
              <w:rPr>
                <w:sz w:val="28"/>
                <w:szCs w:val="28"/>
              </w:rPr>
              <w:t>particular planet or destinati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F6EE970" w:rsidR="007B4A91" w:rsidRDefault="00B51DC5" w:rsidP="00B51DC5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ncrease score by </w:t>
            </w:r>
            <w:proofErr w:type="spellStart"/>
            <w:r>
              <w:rPr>
                <w:sz w:val="28"/>
                <w:szCs w:val="28"/>
              </w:rPr>
              <w:t>unhiding</w:t>
            </w:r>
            <w:proofErr w:type="spellEnd"/>
            <w:r>
              <w:rPr>
                <w:sz w:val="28"/>
                <w:szCs w:val="28"/>
              </w:rPr>
              <w:t xml:space="preserve"> or finding out them.</w:t>
            </w: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1A29DCEE" w:rsidR="007B4A91" w:rsidRDefault="003D4909" w:rsidP="000E649E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 wish to add more according to my </w:t>
            </w:r>
            <w:r w:rsidR="005620B6">
              <w:rPr>
                <w:sz w:val="28"/>
                <w:szCs w:val="28"/>
              </w:rPr>
              <w:t>teacher’s suggestions.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B67A4F">
      <w:pPr>
        <w:rPr>
          <w:sz w:val="28"/>
          <w:szCs w:val="28"/>
        </w:rPr>
      </w:pPr>
      <w:r>
        <w:rPr>
          <w:noProof/>
        </w:rPr>
      </w:r>
      <w:r w:rsidR="00B67A4F">
        <w:rPr>
          <w:noProof/>
        </w:rP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B67A4F">
      <w:pPr>
        <w:rPr>
          <w:sz w:val="28"/>
          <w:szCs w:val="28"/>
        </w:rPr>
      </w:pPr>
      <w:r>
        <w:rPr>
          <w:noProof/>
        </w:rPr>
        <w:lastRenderedPageBreak/>
      </w:r>
      <w:r w:rsidR="00B67A4F">
        <w:rPr>
          <w:noProof/>
        </w:rP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B67A4F">
      <w:pPr>
        <w:rPr>
          <w:sz w:val="28"/>
          <w:szCs w:val="28"/>
        </w:rPr>
      </w:pPr>
      <w:r>
        <w:rPr>
          <w:noProof/>
        </w:rPr>
      </w:r>
      <w:r w:rsidR="00B67A4F">
        <w:rPr>
          <w:noProof/>
        </w:rP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B67A4F">
      <w:pPr>
        <w:rPr>
          <w:sz w:val="28"/>
          <w:szCs w:val="28"/>
        </w:rPr>
      </w:pPr>
      <w:r>
        <w:rPr>
          <w:noProof/>
        </w:rPr>
      </w:r>
      <w:r w:rsidR="00B67A4F">
        <w:rPr>
          <w:noProof/>
        </w:rP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68CA1760" w:rsidR="007B4A91" w:rsidRDefault="006E4685">
      <w:pPr>
        <w:rPr>
          <w:sz w:val="28"/>
          <w:szCs w:val="28"/>
        </w:rPr>
      </w:pPr>
      <w:r>
        <w:rPr>
          <w:sz w:val="28"/>
          <w:szCs w:val="28"/>
        </w:rPr>
        <w:t xml:space="preserve">Suitable Music for different events, </w:t>
      </w:r>
      <w:r w:rsidR="00270932">
        <w:rPr>
          <w:sz w:val="28"/>
          <w:szCs w:val="28"/>
        </w:rPr>
        <w:t>different levels, increase the speed of the spaceship, increase the number of obstacles as the time exceeds, providing relevant feedback,</w:t>
      </w:r>
      <w:r w:rsidR="00286F20">
        <w:rPr>
          <w:sz w:val="28"/>
          <w:szCs w:val="28"/>
        </w:rPr>
        <w:t xml:space="preserve"> etc.</w:t>
      </w:r>
      <w:r w:rsidR="00B67A4F">
        <w:rPr>
          <w:noProof/>
        </w:rPr>
      </w:r>
      <w:r w:rsidR="00B67A4F">
        <w:rPr>
          <w:noProof/>
        </w:rPr>
        <w:pict w14:anchorId="4F92B24E">
          <v:rect id="_x0000_i1035" style="width:0;height:1.5pt" o:hralign="center" o:hrstd="t" o:hr="t" fillcolor="#a0a0a0" stroked="f"/>
        </w:pict>
      </w:r>
      <w:r w:rsidR="00B67A4F">
        <w:rPr>
          <w:noProof/>
        </w:rPr>
      </w:r>
      <w:r w:rsidR="00B67A4F">
        <w:rPr>
          <w:noProof/>
        </w:rPr>
        <w:pict w14:anchorId="49CF2C3B">
          <v:rect id="_x0000_i1036" style="width:0;height:1.5pt" o:hralign="center" o:hrstd="t" o:hr="t" fillcolor="#a0a0a0" stroked="f"/>
        </w:pict>
      </w:r>
      <w:r w:rsidR="00B67A4F">
        <w:rPr>
          <w:noProof/>
        </w:rPr>
      </w:r>
      <w:r w:rsidR="00B67A4F">
        <w:rPr>
          <w:noProof/>
        </w:rPr>
        <w:pict w14:anchorId="2BE0C1BB">
          <v:rect id="_x0000_i1037" style="width:0;height:1.5pt" o:hralign="center" o:hrstd="t" o:hr="t" fillcolor="#a0a0a0" stroked="f"/>
        </w:pict>
      </w:r>
      <w:r w:rsidR="00B67A4F">
        <w:rPr>
          <w:noProof/>
        </w:rPr>
      </w:r>
      <w:r w:rsidR="00B67A4F">
        <w:rPr>
          <w:noProof/>
        </w:rP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64C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81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3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05CD8"/>
    <w:rsid w:val="000A6AE7"/>
    <w:rsid w:val="000E649E"/>
    <w:rsid w:val="00220722"/>
    <w:rsid w:val="00264C02"/>
    <w:rsid w:val="00270932"/>
    <w:rsid w:val="00286F20"/>
    <w:rsid w:val="00312FF2"/>
    <w:rsid w:val="003301FF"/>
    <w:rsid w:val="003D4909"/>
    <w:rsid w:val="00455429"/>
    <w:rsid w:val="00480805"/>
    <w:rsid w:val="004B778D"/>
    <w:rsid w:val="00556965"/>
    <w:rsid w:val="005620B6"/>
    <w:rsid w:val="00633C36"/>
    <w:rsid w:val="00655C7D"/>
    <w:rsid w:val="006E4685"/>
    <w:rsid w:val="007B4A91"/>
    <w:rsid w:val="00A54529"/>
    <w:rsid w:val="00A751DF"/>
    <w:rsid w:val="00AC1416"/>
    <w:rsid w:val="00AC1C66"/>
    <w:rsid w:val="00AF7C99"/>
    <w:rsid w:val="00B410F8"/>
    <w:rsid w:val="00B41326"/>
    <w:rsid w:val="00B51DC5"/>
    <w:rsid w:val="00B54237"/>
    <w:rsid w:val="00B67A4F"/>
    <w:rsid w:val="00D00903"/>
    <w:rsid w:val="00D369DA"/>
    <w:rsid w:val="00D507DD"/>
    <w:rsid w:val="00DA5EF1"/>
    <w:rsid w:val="00F30B3B"/>
    <w:rsid w:val="00FB0AD4"/>
    <w:rsid w:val="00FB6FC1"/>
    <w:rsid w:val="00FC0BF1"/>
    <w:rsid w:val="00FD5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0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theme" Target="theme/theme1.xml" /><Relationship Id="rId5" Type="http://schemas.openxmlformats.org/officeDocument/2006/relationships/fontTable" Target="fontTable.xml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05</Words>
  <Characters>2312</Characters>
  <Application>Microsoft Office Word</Application>
  <DocSecurity>0</DocSecurity>
  <Lines>19</Lines>
  <Paragraphs>5</Paragraphs>
  <ScaleCrop>false</ScaleCrop>
  <Company/>
  <LinksUpToDate>false</LinksUpToDate>
  <CharactersWithSpaces>2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LEETHA THOMAS</cp:lastModifiedBy>
  <cp:revision>2</cp:revision>
  <dcterms:created xsi:type="dcterms:W3CDTF">2021-11-01T11:15:00Z</dcterms:created>
  <dcterms:modified xsi:type="dcterms:W3CDTF">2021-11-01T11:15:00Z</dcterms:modified>
</cp:coreProperties>
</file>